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01DB4" w14:textId="4AF54E0A" w:rsidR="00CF4596" w:rsidRPr="00905F11" w:rsidRDefault="00CF4596" w:rsidP="00CF4596">
      <w:pPr>
        <w:rPr>
          <w:rFonts w:ascii="Times New Roman" w:hAnsi="Times New Roman" w:cs="Times New Roman"/>
          <w:b/>
          <w:bCs/>
        </w:rPr>
      </w:pPr>
      <w:bookmarkStart w:id="0" w:name="_Hlk93243610"/>
      <w:r>
        <w:rPr>
          <w:rFonts w:ascii="Times New Roman" w:hAnsi="Times New Roman" w:cs="Times New Roman"/>
          <w:b/>
          <w:bCs/>
        </w:rPr>
        <w:t xml:space="preserve">Supplementary </w:t>
      </w:r>
      <w:r w:rsidRPr="00905F11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5</w:t>
      </w:r>
      <w:r w:rsidRPr="00905F11">
        <w:rPr>
          <w:rFonts w:ascii="Times New Roman" w:hAnsi="Times New Roman" w:cs="Times New Roman"/>
          <w:b/>
          <w:bCs/>
        </w:rPr>
        <w:t xml:space="preserve">. </w:t>
      </w:r>
      <w:r>
        <w:rPr>
          <w:rFonts w:ascii="Times New Roman" w:hAnsi="Times New Roman" w:cs="Times New Roman"/>
          <w:b/>
          <w:bCs/>
        </w:rPr>
        <w:t xml:space="preserve">Detailed information about the </w:t>
      </w:r>
      <w:r w:rsidRPr="00905F11">
        <w:rPr>
          <w:rFonts w:ascii="Times New Roman" w:hAnsi="Times New Roman" w:cs="Times New Roman"/>
          <w:b/>
          <w:bCs/>
        </w:rPr>
        <w:t xml:space="preserve">SNPs significantly associated with </w:t>
      </w:r>
      <w:r w:rsidRPr="00905F11">
        <w:rPr>
          <w:rFonts w:ascii="Times New Roman" w:hAnsi="Times New Roman" w:cs="Times New Roman" w:hint="eastAsia"/>
          <w:b/>
          <w:bCs/>
        </w:rPr>
        <w:t>selenium</w:t>
      </w:r>
      <w:r w:rsidRPr="00905F11">
        <w:rPr>
          <w:rFonts w:ascii="Times New Roman" w:hAnsi="Times New Roman" w:cs="Times New Roman"/>
          <w:b/>
          <w:bCs/>
        </w:rPr>
        <w:t xml:space="preserve"> </w:t>
      </w:r>
      <w:r w:rsidRPr="00905F11">
        <w:rPr>
          <w:rFonts w:ascii="Times New Roman" w:hAnsi="Times New Roman" w:cs="Times New Roman" w:hint="eastAsia"/>
          <w:b/>
          <w:bCs/>
        </w:rPr>
        <w:t>levels</w:t>
      </w:r>
      <w:r w:rsidRPr="00905F11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among different populations</w:t>
      </w:r>
      <w:r w:rsidRPr="00905F11">
        <w:rPr>
          <w:rFonts w:ascii="Times New Roman" w:hAnsi="Times New Roman" w:cs="Times New Roman"/>
          <w:b/>
          <w:bCs/>
        </w:rPr>
        <w:t>.</w:t>
      </w:r>
    </w:p>
    <w:tbl>
      <w:tblPr>
        <w:tblStyle w:val="a7"/>
        <w:tblW w:w="482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6"/>
        <w:gridCol w:w="1219"/>
        <w:gridCol w:w="1204"/>
        <w:gridCol w:w="1276"/>
      </w:tblGrid>
      <w:tr w:rsidR="00CF4596" w:rsidRPr="00A85D28" w14:paraId="775CF73D" w14:textId="77777777" w:rsidTr="00C6497C">
        <w:tc>
          <w:tcPr>
            <w:tcW w:w="112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605E06" w14:textId="77777777" w:rsidR="00CF4596" w:rsidRPr="00A85D28" w:rsidRDefault="00CF4596" w:rsidP="00C649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5D28">
              <w:rPr>
                <w:rFonts w:ascii="Times New Roman" w:hAnsi="Times New Roman" w:cs="Times New Roman"/>
                <w:sz w:val="20"/>
                <w:szCs w:val="20"/>
              </w:rPr>
              <w:t>SNP</w:t>
            </w:r>
          </w:p>
        </w:tc>
        <w:tc>
          <w:tcPr>
            <w:tcW w:w="369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EDBE4" w14:textId="00BF26B9" w:rsidR="00CF4596" w:rsidRPr="00A85D28" w:rsidRDefault="00CF4596" w:rsidP="00C6497C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F</w:t>
            </w:r>
          </w:p>
        </w:tc>
      </w:tr>
      <w:tr w:rsidR="00CF4596" w:rsidRPr="00A85D28" w14:paraId="702BC9E7" w14:textId="77777777" w:rsidTr="00C6497C">
        <w:tc>
          <w:tcPr>
            <w:tcW w:w="112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16493A" w14:textId="77777777" w:rsidR="00CF4596" w:rsidRPr="00A85D28" w:rsidRDefault="00CF4596" w:rsidP="00C649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A2E49" w14:textId="3E82A799" w:rsidR="00CF4596" w:rsidRPr="00C80C2E" w:rsidRDefault="00CF4596" w:rsidP="00C6497C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ropean</w:t>
            </w:r>
          </w:p>
        </w:tc>
        <w:tc>
          <w:tcPr>
            <w:tcW w:w="12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1D14C6" w14:textId="60473018" w:rsidR="00CF4596" w:rsidRPr="00A85D28" w:rsidRDefault="00CF4596" w:rsidP="00C649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ia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B2C5DF" w14:textId="12564BC9" w:rsidR="00CF4596" w:rsidRPr="00CF4596" w:rsidRDefault="00CF4596" w:rsidP="00C6497C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rican</w:t>
            </w:r>
          </w:p>
        </w:tc>
      </w:tr>
      <w:tr w:rsidR="00CF4596" w:rsidRPr="00A85D28" w14:paraId="7D79DB11" w14:textId="77777777" w:rsidTr="00C6497C">
        <w:tc>
          <w:tcPr>
            <w:tcW w:w="11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85D4CC" w14:textId="77777777" w:rsidR="00CF4596" w:rsidRPr="00A85D28" w:rsidRDefault="00CF4596" w:rsidP="00C6497C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5D28">
              <w:rPr>
                <w:rFonts w:ascii="Times New Roman" w:hAnsi="Times New Roman" w:cs="Times New Roman" w:hint="eastAsia"/>
                <w:sz w:val="20"/>
                <w:szCs w:val="20"/>
              </w:rPr>
              <w:t>rs921943</w:t>
            </w:r>
          </w:p>
        </w:tc>
        <w:tc>
          <w:tcPr>
            <w:tcW w:w="1219" w:type="dxa"/>
            <w:tcBorders>
              <w:top w:val="single" w:sz="4" w:space="0" w:color="auto"/>
            </w:tcBorders>
            <w:vAlign w:val="center"/>
          </w:tcPr>
          <w:p w14:paraId="3878DF08" w14:textId="473C073E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5F5C9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2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E0752F" w14:textId="77686084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17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FC7E45" w14:textId="40263ED1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47</w:t>
            </w:r>
          </w:p>
        </w:tc>
      </w:tr>
      <w:tr w:rsidR="00CF4596" w:rsidRPr="00A85D28" w14:paraId="62B3C105" w14:textId="77777777" w:rsidTr="00C6497C">
        <w:tc>
          <w:tcPr>
            <w:tcW w:w="1126" w:type="dxa"/>
            <w:shd w:val="clear" w:color="auto" w:fill="auto"/>
            <w:vAlign w:val="center"/>
          </w:tcPr>
          <w:p w14:paraId="46D613A9" w14:textId="77777777" w:rsidR="00CF4596" w:rsidRPr="00A85D28" w:rsidRDefault="00CF4596" w:rsidP="00C6497C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5D28">
              <w:rPr>
                <w:rFonts w:ascii="Times New Roman" w:hAnsi="Times New Roman" w:cs="Times New Roman" w:hint="eastAsia"/>
                <w:sz w:val="20"/>
                <w:szCs w:val="20"/>
              </w:rPr>
              <w:t>rs6859667</w:t>
            </w:r>
          </w:p>
        </w:tc>
        <w:tc>
          <w:tcPr>
            <w:tcW w:w="1219" w:type="dxa"/>
            <w:vAlign w:val="center"/>
          </w:tcPr>
          <w:p w14:paraId="497A7E50" w14:textId="59ECAB0C" w:rsidR="00CF4596" w:rsidRPr="00A85D28" w:rsidRDefault="00CF4596" w:rsidP="00C6497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5F5C9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4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4571187C" w14:textId="00A4D4FA" w:rsidR="00CF4596" w:rsidRPr="00A85D28" w:rsidRDefault="00CF4596" w:rsidP="00C6497C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&lt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C536C6" w14:textId="5AF7477D" w:rsidR="00CF4596" w:rsidRPr="00A85D28" w:rsidRDefault="00CF4596" w:rsidP="00C6497C">
            <w:pPr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7</w:t>
            </w:r>
          </w:p>
        </w:tc>
      </w:tr>
      <w:tr w:rsidR="00CF4596" w:rsidRPr="00A85D28" w14:paraId="37B3258D" w14:textId="77777777" w:rsidTr="00C6497C">
        <w:tc>
          <w:tcPr>
            <w:tcW w:w="1126" w:type="dxa"/>
            <w:shd w:val="clear" w:color="auto" w:fill="auto"/>
            <w:vAlign w:val="center"/>
          </w:tcPr>
          <w:p w14:paraId="2500BD40" w14:textId="77777777" w:rsidR="00CF4596" w:rsidRPr="00A85D28" w:rsidRDefault="00CF4596" w:rsidP="00C6497C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5D28">
              <w:rPr>
                <w:rFonts w:ascii="Times New Roman" w:hAnsi="Times New Roman" w:cs="Times New Roman" w:hint="eastAsia"/>
                <w:sz w:val="20"/>
                <w:szCs w:val="20"/>
              </w:rPr>
              <w:t>rs6586282</w:t>
            </w:r>
          </w:p>
        </w:tc>
        <w:tc>
          <w:tcPr>
            <w:tcW w:w="1219" w:type="dxa"/>
            <w:vAlign w:val="center"/>
          </w:tcPr>
          <w:p w14:paraId="567F6E4D" w14:textId="6F4765E3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5F5C9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24C0726C" w14:textId="1A1A3C29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F2624B" w14:textId="68CD4A4C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24</w:t>
            </w:r>
          </w:p>
        </w:tc>
      </w:tr>
      <w:tr w:rsidR="00CF4596" w:rsidRPr="00A85D28" w14:paraId="44565830" w14:textId="77777777" w:rsidTr="00C6497C">
        <w:tc>
          <w:tcPr>
            <w:tcW w:w="1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4738D" w14:textId="77777777" w:rsidR="00CF4596" w:rsidRPr="00A85D28" w:rsidRDefault="00CF4596" w:rsidP="00C6497C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5D28">
              <w:rPr>
                <w:rFonts w:ascii="Times New Roman" w:hAnsi="Times New Roman" w:cs="Times New Roman"/>
                <w:sz w:val="20"/>
                <w:szCs w:val="20"/>
              </w:rPr>
              <w:t>rs1789953</w:t>
            </w:r>
          </w:p>
        </w:tc>
        <w:tc>
          <w:tcPr>
            <w:tcW w:w="1219" w:type="dxa"/>
            <w:tcBorders>
              <w:bottom w:val="single" w:sz="4" w:space="0" w:color="auto"/>
            </w:tcBorders>
            <w:vAlign w:val="center"/>
          </w:tcPr>
          <w:p w14:paraId="2B30429C" w14:textId="358F5105" w:rsidR="00CF4596" w:rsidRPr="00A85D28" w:rsidRDefault="00CF4596" w:rsidP="00C6497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5F5C9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12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9AAD40" w14:textId="3FACEEA5" w:rsidR="00CF4596" w:rsidRPr="00A85D28" w:rsidRDefault="00C6497C" w:rsidP="00C6497C">
            <w:pPr>
              <w:widowControl/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1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F52D51" w14:textId="00E0891F" w:rsidR="00CF4596" w:rsidRPr="00A85D28" w:rsidRDefault="00C6497C" w:rsidP="00C6497C">
            <w:pPr>
              <w:widowControl/>
              <w:jc w:val="center"/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9</w:t>
            </w:r>
          </w:p>
        </w:tc>
      </w:tr>
    </w:tbl>
    <w:p w14:paraId="3F81FEC8" w14:textId="08FD8914" w:rsidR="00CF4596" w:rsidRPr="00A85D28" w:rsidRDefault="00CF4596" w:rsidP="00CF4596">
      <w:pPr>
        <w:rPr>
          <w:rFonts w:ascii="Times New Roman" w:hAnsi="Times New Roman" w:cs="Times New Roman"/>
        </w:rPr>
      </w:pPr>
      <w:r w:rsidRPr="00A85D28">
        <w:rPr>
          <w:rFonts w:ascii="Times New Roman" w:hAnsi="Times New Roman" w:cs="Times New Roman"/>
        </w:rPr>
        <w:t xml:space="preserve">SNP: single nucleotide polymorphism; MR: mendelian randomization; Ch: Chromosome; SE: standardized error; E/O: Effect or other; </w:t>
      </w:r>
      <w:r w:rsidR="00C6497C">
        <w:rPr>
          <w:rFonts w:ascii="Times New Roman" w:hAnsi="Times New Roman" w:cs="Times New Roman"/>
        </w:rPr>
        <w:t>M</w:t>
      </w:r>
      <w:r w:rsidRPr="00A85D28">
        <w:rPr>
          <w:rFonts w:ascii="Times New Roman" w:hAnsi="Times New Roman" w:cs="Times New Roman"/>
        </w:rPr>
        <w:t xml:space="preserve">AF: </w:t>
      </w:r>
      <w:r w:rsidR="00C6497C">
        <w:rPr>
          <w:rFonts w:ascii="Times New Roman" w:hAnsi="Times New Roman" w:cs="Times New Roman"/>
        </w:rPr>
        <w:t>minor</w:t>
      </w:r>
      <w:r w:rsidRPr="00A85D28">
        <w:rPr>
          <w:rFonts w:ascii="Times New Roman" w:hAnsi="Times New Roman" w:cs="Times New Roman"/>
        </w:rPr>
        <w:t xml:space="preserve"> allele frequency.</w:t>
      </w:r>
    </w:p>
    <w:bookmarkEnd w:id="0"/>
    <w:p w14:paraId="79181439" w14:textId="77777777" w:rsidR="00CF4596" w:rsidRPr="00C80C2E" w:rsidRDefault="00CF4596" w:rsidP="00CF4596"/>
    <w:p w14:paraId="0D60633E" w14:textId="77777777" w:rsidR="00ED4B9C" w:rsidRPr="00CF4596" w:rsidRDefault="00ED4B9C"/>
    <w:sectPr w:rsidR="00ED4B9C" w:rsidRPr="00CF4596" w:rsidSect="007A12D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65A7B" w14:textId="77777777" w:rsidR="00EB5E03" w:rsidRDefault="00EB5E03" w:rsidP="00CF4596">
      <w:r>
        <w:separator/>
      </w:r>
    </w:p>
  </w:endnote>
  <w:endnote w:type="continuationSeparator" w:id="0">
    <w:p w14:paraId="1112CF1E" w14:textId="77777777" w:rsidR="00EB5E03" w:rsidRDefault="00EB5E03" w:rsidP="00CF4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71BC7" w14:textId="77777777" w:rsidR="00EB5E03" w:rsidRDefault="00EB5E03" w:rsidP="00CF4596">
      <w:r>
        <w:separator/>
      </w:r>
    </w:p>
  </w:footnote>
  <w:footnote w:type="continuationSeparator" w:id="0">
    <w:p w14:paraId="05F38EAE" w14:textId="77777777" w:rsidR="00EB5E03" w:rsidRDefault="00EB5E03" w:rsidP="00CF45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DQ3sbQ0MzU1tTBR0lEKTi0uzszPAykwrAUAUCN5kCwAAAA="/>
  </w:docVars>
  <w:rsids>
    <w:rsidRoot w:val="00CB3A96"/>
    <w:rsid w:val="00C6497C"/>
    <w:rsid w:val="00CB3A96"/>
    <w:rsid w:val="00CF4596"/>
    <w:rsid w:val="00EB5E03"/>
    <w:rsid w:val="00ED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6ABAFD"/>
  <w15:chartTrackingRefBased/>
  <w15:docId w15:val="{BD7BE4B8-18D6-47C0-A652-689039BF7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459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45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459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45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4596"/>
    <w:rPr>
      <w:sz w:val="18"/>
      <w:szCs w:val="18"/>
    </w:rPr>
  </w:style>
  <w:style w:type="table" w:styleId="a7">
    <w:name w:val="Table Grid"/>
    <w:basedOn w:val="a1"/>
    <w:uiPriority w:val="39"/>
    <w:rsid w:val="00CF45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柳伟仕 柳伟仕</dc:creator>
  <cp:keywords/>
  <dc:description/>
  <cp:lastModifiedBy>柳伟仕 柳伟仕</cp:lastModifiedBy>
  <cp:revision>2</cp:revision>
  <dcterms:created xsi:type="dcterms:W3CDTF">2022-01-16T10:15:00Z</dcterms:created>
  <dcterms:modified xsi:type="dcterms:W3CDTF">2022-01-16T10:26:00Z</dcterms:modified>
</cp:coreProperties>
</file>